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4653A" w14:textId="0F14072F" w:rsidR="00851C63" w:rsidRDefault="00957523" w:rsidP="00851C63">
      <w:r>
        <w:t>(Approx. 1473 words)</w:t>
      </w:r>
    </w:p>
    <w:p w14:paraId="2670D96B" w14:textId="77777777" w:rsidR="00957523" w:rsidRDefault="00957523" w:rsidP="00851C63"/>
    <w:p w14:paraId="2D0C3B16" w14:textId="77777777" w:rsidR="00851C63" w:rsidRDefault="00851C63" w:rsidP="00851C63">
      <w:r>
        <w:t>A Conversation with BARD</w:t>
      </w:r>
    </w:p>
    <w:p w14:paraId="49438CBD" w14:textId="63AA42F5" w:rsidR="00851C63" w:rsidRDefault="00851C63" w:rsidP="00851C63">
      <w:r>
        <w:t>Art Gresham</w:t>
      </w:r>
      <w:r w:rsidR="00957523">
        <w:t>, Editor, Under the Computer Hood User Group</w:t>
      </w:r>
    </w:p>
    <w:p w14:paraId="6EFBFCEB" w14:textId="069FAD62" w:rsidR="00851C63" w:rsidRDefault="00851C63" w:rsidP="00851C63">
      <w:r>
        <w:t>May 2023</w:t>
      </w:r>
      <w:r w:rsidR="00957523">
        <w:t xml:space="preserve"> issue, </w:t>
      </w:r>
      <w:proofErr w:type="spellStart"/>
      <w:r w:rsidR="00957523">
        <w:t>DriveLight</w:t>
      </w:r>
      <w:proofErr w:type="spellEnd"/>
    </w:p>
    <w:p w14:paraId="2BFAF1E4" w14:textId="2AF90519" w:rsidR="00957523" w:rsidRDefault="00957523" w:rsidP="00851C63">
      <w:hyperlink r:id="rId5" w:history="1">
        <w:r w:rsidRPr="00DA74C8">
          <w:rPr>
            <w:rStyle w:val="Hyperlink"/>
          </w:rPr>
          <w:t>https://uchug.org</w:t>
        </w:r>
      </w:hyperlink>
    </w:p>
    <w:p w14:paraId="3D146512" w14:textId="517E0883" w:rsidR="00957523" w:rsidRDefault="00957523" w:rsidP="00851C63">
      <w:r>
        <w:t>1editor101 ** uchug.org</w:t>
      </w:r>
    </w:p>
    <w:p w14:paraId="54DE540F" w14:textId="77777777" w:rsidR="00851C63" w:rsidRDefault="00851C63" w:rsidP="00851C63"/>
    <w:p w14:paraId="5422B5DC" w14:textId="1E631A8D" w:rsidR="00851C63" w:rsidRDefault="00851C63" w:rsidP="00851C63">
      <w:r>
        <w:t>Two months ago</w:t>
      </w:r>
      <w:r w:rsidR="001F0AC3">
        <w:t>,</w:t>
      </w:r>
      <w:r>
        <w:t xml:space="preserve"> I published </w:t>
      </w:r>
      <w:r w:rsidR="001F0AC3" w:rsidRPr="001F0AC3">
        <w:t>two related articles in the March Drive Light</w:t>
      </w:r>
      <w:r>
        <w:t>. The first titled</w:t>
      </w:r>
    </w:p>
    <w:p w14:paraId="52A7A7BD" w14:textId="49A950A3" w:rsidR="00851C63" w:rsidRDefault="00851C63" w:rsidP="00851C63">
      <w:r>
        <w:t>“What is ChatGPT and why does it matter?” which briefly introduced the chatbot that</w:t>
      </w:r>
    </w:p>
    <w:p w14:paraId="04DAF04E" w14:textId="5AFE4799" w:rsidR="00851C63" w:rsidRDefault="00851C63" w:rsidP="00851C63">
      <w:r>
        <w:t>had recently been released from OpenAI (https://openai.com/api/ )</w:t>
      </w:r>
      <w:r w:rsidR="001F0AC3">
        <w:t>.</w:t>
      </w:r>
      <w:r>
        <w:t xml:space="preserve"> That was followed</w:t>
      </w:r>
    </w:p>
    <w:p w14:paraId="5E41905D" w14:textId="77777777" w:rsidR="00851C63" w:rsidRDefault="00851C63" w:rsidP="00851C63">
      <w:r>
        <w:t>by an article about a subject with which I am quite familiar as an Electrical Engineer</w:t>
      </w:r>
    </w:p>
    <w:p w14:paraId="144C2A30" w14:textId="77777777" w:rsidR="00851C63" w:rsidRDefault="00851C63" w:rsidP="00851C63">
      <w:r>
        <w:t>(BE EECS).</w:t>
      </w:r>
    </w:p>
    <w:p w14:paraId="1FD86CFB" w14:textId="77777777" w:rsidR="00851C63" w:rsidRDefault="00851C63" w:rsidP="00851C63"/>
    <w:p w14:paraId="48FB2437" w14:textId="77777777" w:rsidR="00851C63" w:rsidRDefault="00851C63" w:rsidP="00851C63">
      <w:r>
        <w:t>The second article is “What is Electricity? (Hint, the answer is not what you think)”</w:t>
      </w:r>
    </w:p>
    <w:p w14:paraId="65A93555" w14:textId="77777777" w:rsidR="00851C63" w:rsidRDefault="00851C63" w:rsidP="00851C63">
      <w:r>
        <w:t>The initial implication one might get upon starting to read this article with My name as</w:t>
      </w:r>
    </w:p>
    <w:p w14:paraId="276FF88A" w14:textId="680D9125" w:rsidR="00851C63" w:rsidRDefault="00851C63" w:rsidP="00851C63">
      <w:r>
        <w:t>the byline is that I had written about a subject I am familiar with. And I stated I had</w:t>
      </w:r>
    </w:p>
    <w:p w14:paraId="0D9E86E0" w14:textId="6B862D1A" w:rsidR="00851C63" w:rsidRDefault="00851C63" w:rsidP="00851C63">
      <w:r>
        <w:t>found the answers to some basic questions. However, as I conclude at the end</w:t>
      </w:r>
      <w:r w:rsidR="001F0AC3">
        <w:t>,</w:t>
      </w:r>
      <w:r>
        <w:t xml:space="preserve"> the</w:t>
      </w:r>
    </w:p>
    <w:p w14:paraId="15A8F075" w14:textId="4C1161BB" w:rsidR="00851C63" w:rsidRDefault="00851C63" w:rsidP="00851C63">
      <w:r>
        <w:t xml:space="preserve">content of these answers </w:t>
      </w:r>
      <w:r w:rsidR="001F0AC3">
        <w:t>was</w:t>
      </w:r>
      <w:r>
        <w:t xml:space="preserve"> NOT written by me, but by an AI Chat Bot from</w:t>
      </w:r>
    </w:p>
    <w:p w14:paraId="0D1D6B02" w14:textId="77777777" w:rsidR="00851C63" w:rsidRDefault="00851C63" w:rsidP="00851C63">
      <w:r>
        <w:t>OpenAI.</w:t>
      </w:r>
    </w:p>
    <w:p w14:paraId="41E4BCAE" w14:textId="77777777" w:rsidR="00851C63" w:rsidRDefault="00851C63" w:rsidP="00851C63"/>
    <w:p w14:paraId="3C9EEF8A" w14:textId="7F9227C9" w:rsidR="00851C63" w:rsidRDefault="00851C63" w:rsidP="00851C63">
      <w:r>
        <w:t xml:space="preserve">Many other AI systems exist, with more being made available, evolving, </w:t>
      </w:r>
      <w:r w:rsidR="001F0AC3">
        <w:t xml:space="preserve">and </w:t>
      </w:r>
      <w:r>
        <w:t xml:space="preserve">moving </w:t>
      </w:r>
      <w:r w:rsidR="001F0AC3">
        <w:t>into</w:t>
      </w:r>
    </w:p>
    <w:p w14:paraId="3858435F" w14:textId="59DAC456" w:rsidR="00851C63" w:rsidRDefault="00851C63" w:rsidP="00851C63">
      <w:r>
        <w:t>new areas of application. The 60 Minutes (CBS) story “</w:t>
      </w:r>
      <w:r w:rsidR="001F0AC3">
        <w:t>The</w:t>
      </w:r>
      <w:r>
        <w:t xml:space="preserve"> Revolution”</w:t>
      </w:r>
    </w:p>
    <w:p w14:paraId="5A8083D1" w14:textId="3C7B9619" w:rsidR="00851C63" w:rsidRDefault="00851C63" w:rsidP="001F0AC3">
      <w:r>
        <w:t xml:space="preserve">https://youtu.be/TUCnsS72Q9s introduced what is going on at GOOGLE. Their </w:t>
      </w:r>
      <w:r w:rsidR="001F0AC3">
        <w:t>chatbot is</w:t>
      </w:r>
      <w:r>
        <w:t xml:space="preserve"> named BARD.</w:t>
      </w:r>
    </w:p>
    <w:p w14:paraId="2F0AAF87" w14:textId="77777777" w:rsidR="00851C63" w:rsidRDefault="00851C63" w:rsidP="00851C63"/>
    <w:p w14:paraId="0F4DDA98" w14:textId="1D3749FB" w:rsidR="00851C63" w:rsidRDefault="00851C63" w:rsidP="00851C63">
      <w:r>
        <w:t xml:space="preserve">So I signed up for access and </w:t>
      </w:r>
      <w:r w:rsidR="001F0AC3">
        <w:t>asked Bard the same questions</w:t>
      </w:r>
      <w:r>
        <w:t>. The results are</w:t>
      </w:r>
    </w:p>
    <w:p w14:paraId="38C7C1C0" w14:textId="77777777" w:rsidR="00851C63" w:rsidRDefault="00851C63" w:rsidP="00851C63">
      <w:r>
        <w:t>shown below, unedited. I find them to be quite similar to ChatGPT, as they should</w:t>
      </w:r>
    </w:p>
    <w:p w14:paraId="6260B5FE" w14:textId="77777777" w:rsidR="00851C63" w:rsidRDefault="00851C63" w:rsidP="00851C63">
      <w:r>
        <w:t>when providing factual answers to scientific questions. Equally as accurate, although</w:t>
      </w:r>
    </w:p>
    <w:p w14:paraId="3332C9E9" w14:textId="644A730B" w:rsidR="00851C63" w:rsidRDefault="00851C63" w:rsidP="00851C63">
      <w:r>
        <w:t xml:space="preserve">some </w:t>
      </w:r>
      <w:r w:rsidR="001F0AC3">
        <w:t xml:space="preserve">are less ‘chatty’, or perhaps </w:t>
      </w:r>
      <w:r>
        <w:t>slightly less complete.</w:t>
      </w:r>
    </w:p>
    <w:p w14:paraId="3E78B40E" w14:textId="77777777" w:rsidR="00851C63" w:rsidRDefault="00851C63" w:rsidP="00851C63">
      <w:r>
        <w:t>(https://bard.google.com/signup )</w:t>
      </w:r>
    </w:p>
    <w:p w14:paraId="37A050B5" w14:textId="77777777" w:rsidR="00851C63" w:rsidRDefault="00851C63" w:rsidP="00851C63"/>
    <w:p w14:paraId="1C44FE82" w14:textId="000CDCE7" w:rsidR="00851C63" w:rsidRDefault="00851C63" w:rsidP="00851C63">
      <w:r>
        <w:t>What caused the failure of the first trans-Atlantic telegraph cable?</w:t>
      </w:r>
    </w:p>
    <w:p w14:paraId="1DE47109" w14:textId="77777777" w:rsidR="00851C63" w:rsidRDefault="00851C63" w:rsidP="00851C63">
      <w:r>
        <w:t>BARD’s Response:</w:t>
      </w:r>
    </w:p>
    <w:p w14:paraId="5FD11566" w14:textId="77777777" w:rsidR="00851C63" w:rsidRDefault="00851C63" w:rsidP="00853264">
      <w:r>
        <w:t>The first transatlantic telegraph cable failed for a number of reasons, including:</w:t>
      </w:r>
    </w:p>
    <w:p w14:paraId="7E82C8A4" w14:textId="33501997" w:rsidR="00851C63" w:rsidRDefault="00851C63" w:rsidP="00853264">
      <w:pPr>
        <w:pStyle w:val="ListParagraph"/>
        <w:numPr>
          <w:ilvl w:val="0"/>
          <w:numId w:val="1"/>
        </w:numPr>
      </w:pPr>
      <w:r>
        <w:t>Mechanical problems: The cable was made of a copper wire surrounded by gutta-percha insulation, which was then wrapped in hemp and iron wire. The cable was very</w:t>
      </w:r>
      <w:r w:rsidR="00853264">
        <w:t xml:space="preserve"> </w:t>
      </w:r>
      <w:r>
        <w:t>heavy and difficult to handle, and it was prone to breaking.</w:t>
      </w:r>
    </w:p>
    <w:p w14:paraId="7A584119" w14:textId="22F288F4" w:rsidR="00851C63" w:rsidRDefault="00851C63" w:rsidP="00853264">
      <w:pPr>
        <w:pStyle w:val="ListParagraph"/>
      </w:pPr>
    </w:p>
    <w:p w14:paraId="152C988F" w14:textId="6587F0E3" w:rsidR="00851C63" w:rsidRDefault="00851C63" w:rsidP="00853264">
      <w:pPr>
        <w:pStyle w:val="ListParagraph"/>
        <w:numPr>
          <w:ilvl w:val="0"/>
          <w:numId w:val="1"/>
        </w:numPr>
      </w:pPr>
      <w:r>
        <w:t>Electrical problems: The cable was not insulated well enough to withstand the high</w:t>
      </w:r>
      <w:r w:rsidR="00853264">
        <w:t xml:space="preserve"> </w:t>
      </w:r>
      <w:r>
        <w:t>voltages that were used to transmit signals. This caused the insulation to break down,</w:t>
      </w:r>
      <w:r w:rsidR="00853264">
        <w:t xml:space="preserve"> </w:t>
      </w:r>
      <w:r>
        <w:t>which led to short circuits.</w:t>
      </w:r>
    </w:p>
    <w:p w14:paraId="7BCCBA75" w14:textId="77777777" w:rsidR="00851C63" w:rsidRDefault="00851C63" w:rsidP="00851C63"/>
    <w:p w14:paraId="198885A5" w14:textId="26E555AB" w:rsidR="00851C63" w:rsidRDefault="00851C63" w:rsidP="00853264">
      <w:pPr>
        <w:pStyle w:val="ListParagraph"/>
        <w:numPr>
          <w:ilvl w:val="0"/>
          <w:numId w:val="1"/>
        </w:numPr>
      </w:pPr>
      <w:r>
        <w:t>Environmental factors: The cable was exposed to a variety of environmental factors,</w:t>
      </w:r>
      <w:r w:rsidR="00853264">
        <w:t xml:space="preserve"> </w:t>
      </w:r>
      <w:r>
        <w:t>including salt water, which corroded the copper wire and the insulation.</w:t>
      </w:r>
    </w:p>
    <w:p w14:paraId="0A5E6EC5" w14:textId="77777777" w:rsidR="00851C63" w:rsidRDefault="00851C63" w:rsidP="00851C63"/>
    <w:p w14:paraId="73379025" w14:textId="0421CE8F" w:rsidR="00851C63" w:rsidRDefault="00851C63" w:rsidP="00853264">
      <w:pPr>
        <w:pStyle w:val="ListParagraph"/>
        <w:numPr>
          <w:ilvl w:val="0"/>
          <w:numId w:val="1"/>
        </w:numPr>
      </w:pPr>
      <w:r>
        <w:lastRenderedPageBreak/>
        <w:t>The failure of the first transatlantic telegraph cable was a major setback, but it paved</w:t>
      </w:r>
      <w:r w:rsidR="00853264">
        <w:t xml:space="preserve"> </w:t>
      </w:r>
      <w:r>
        <w:t>the way for the successful laying of subsequent cables. Today, transatlantic cables are</w:t>
      </w:r>
      <w:r w:rsidR="00853264">
        <w:t xml:space="preserve"> </w:t>
      </w:r>
      <w:r>
        <w:t>an essential part of the global communications infrastructure.</w:t>
      </w:r>
    </w:p>
    <w:p w14:paraId="54DEDD1C" w14:textId="77777777" w:rsidR="00851C63" w:rsidRDefault="00851C63" w:rsidP="00851C63"/>
    <w:p w14:paraId="35A1C2D8" w14:textId="77777777" w:rsidR="00851C63" w:rsidRDefault="00851C63" w:rsidP="00851C63">
      <w:r>
        <w:t>Is electricity actually an EMF wave or movement of electrons?</w:t>
      </w:r>
    </w:p>
    <w:p w14:paraId="19BCA56C" w14:textId="77777777" w:rsidR="00851C63" w:rsidRDefault="00851C63" w:rsidP="00851C63">
      <w:r>
        <w:t>Electricity is both an EMF wave and the movement of electrons.</w:t>
      </w:r>
    </w:p>
    <w:p w14:paraId="7522E89D" w14:textId="77777777" w:rsidR="00851C63" w:rsidRDefault="00851C63" w:rsidP="00851C63">
      <w:r>
        <w:t>An EMF wave is a disturbance in the electric and magnetic fields that propagates at</w:t>
      </w:r>
    </w:p>
    <w:p w14:paraId="5742BAB5" w14:textId="77777777" w:rsidR="00851C63" w:rsidRDefault="00851C63" w:rsidP="00851C63">
      <w:r>
        <w:t>the speed of light. When an EMF wave passes through a conductor, it causes the</w:t>
      </w:r>
    </w:p>
    <w:p w14:paraId="36018C58" w14:textId="77777777" w:rsidR="00851C63" w:rsidRDefault="00851C63" w:rsidP="00851C63">
      <w:r>
        <w:t>electrons in the conductor to move. This movement of electrons is what we call an</w:t>
      </w:r>
    </w:p>
    <w:p w14:paraId="7471D698" w14:textId="77777777" w:rsidR="00851C63" w:rsidRDefault="00851C63" w:rsidP="00851C63">
      <w:r>
        <w:t>electric current.</w:t>
      </w:r>
    </w:p>
    <w:p w14:paraId="7494800E" w14:textId="77777777" w:rsidR="00851C63" w:rsidRDefault="00851C63" w:rsidP="00851C63"/>
    <w:p w14:paraId="4E428220" w14:textId="77777777" w:rsidR="00851C63" w:rsidRDefault="00851C63" w:rsidP="00851C63">
      <w:r>
        <w:t>In everyday electrical and electronic devices, the signals travel as electromagnetic</w:t>
      </w:r>
    </w:p>
    <w:p w14:paraId="6886D7AB" w14:textId="77777777" w:rsidR="00851C63" w:rsidRDefault="00851C63" w:rsidP="00851C63">
      <w:r>
        <w:t>waves typically at 50%–99% of the speed of light in vacuum, while the electrons</w:t>
      </w:r>
    </w:p>
    <w:p w14:paraId="180CB75B" w14:textId="77777777" w:rsidR="00851C63" w:rsidRDefault="00851C63" w:rsidP="00851C63">
      <w:r>
        <w:t>themselves move much more slowly; see drift velocity and electron mobility.</w:t>
      </w:r>
    </w:p>
    <w:p w14:paraId="3AE2D7AE" w14:textId="77777777" w:rsidR="00851C63" w:rsidRDefault="00851C63" w:rsidP="00851C63">
      <w:r>
        <w:t>For example, when you turn on a light switch, an EMF wave is generated by the</w:t>
      </w:r>
    </w:p>
    <w:p w14:paraId="2B78FBD7" w14:textId="77777777" w:rsidR="00851C63" w:rsidRDefault="00851C63" w:rsidP="00851C63">
      <w:r>
        <w:t>switch. This wave travels through the wires to the light bulb, where it causes the</w:t>
      </w:r>
    </w:p>
    <w:p w14:paraId="5B622179" w14:textId="77777777" w:rsidR="00851C63" w:rsidRDefault="00851C63" w:rsidP="00851C63">
      <w:r>
        <w:t>electrons in the filament of the bulb to move. This movement of electrons heats up the</w:t>
      </w:r>
    </w:p>
    <w:p w14:paraId="5EAB0BE7" w14:textId="77777777" w:rsidR="00851C63" w:rsidRDefault="00851C63" w:rsidP="00851C63">
      <w:r>
        <w:t>filament, causing it to glow.</w:t>
      </w:r>
    </w:p>
    <w:p w14:paraId="2B3DF63E" w14:textId="77777777" w:rsidR="00851C63" w:rsidRDefault="00851C63" w:rsidP="00851C63"/>
    <w:p w14:paraId="62F47ACD" w14:textId="77777777" w:rsidR="00851C63" w:rsidRDefault="00851C63" w:rsidP="00851C63">
      <w:r>
        <w:t>So, electricity is both an EMF wave and the movement of electrons. The two are closely</w:t>
      </w:r>
    </w:p>
    <w:p w14:paraId="5817FB2A" w14:textId="77777777" w:rsidR="00851C63" w:rsidRDefault="00851C63" w:rsidP="00851C63">
      <w:r>
        <w:t>related, and they both play an important role in the way that electricity works.</w:t>
      </w:r>
    </w:p>
    <w:p w14:paraId="6DBA0856" w14:textId="0590D151" w:rsidR="00851C63" w:rsidRDefault="00851C63" w:rsidP="00851C63">
      <w:r>
        <w:t>Sources info</w:t>
      </w:r>
    </w:p>
    <w:p w14:paraId="40527BA1" w14:textId="1FBABA50" w:rsidR="00851C63" w:rsidRDefault="00851C63" w:rsidP="00851C63">
      <w:r>
        <w:t>1. en.wikipedia.org/wiki/Speed_of_electricity</w:t>
      </w:r>
    </w:p>
    <w:p w14:paraId="375DA967" w14:textId="77777777" w:rsidR="00851C63" w:rsidRDefault="00851C63" w:rsidP="00851C63">
      <w:r>
        <w:t>Do electrons move through a DC circuit at the speed of light?</w:t>
      </w:r>
    </w:p>
    <w:p w14:paraId="1F38AD0F" w14:textId="77777777" w:rsidR="00851C63" w:rsidRDefault="00851C63" w:rsidP="00851C63">
      <w:r>
        <w:t>No, electrons do not move through a DC circuit at the speed of light. The speed of</w:t>
      </w:r>
    </w:p>
    <w:p w14:paraId="5C53EDB7" w14:textId="77777777" w:rsidR="00851C63" w:rsidRDefault="00851C63" w:rsidP="00851C63">
      <w:r>
        <w:t>light is the speed at which electromagnetic waves travel through a vacuum. In a DC</w:t>
      </w:r>
    </w:p>
    <w:p w14:paraId="1AD37A72" w14:textId="77777777" w:rsidR="00851C63" w:rsidRDefault="00851C63" w:rsidP="00851C63">
      <w:r>
        <w:t>circuit, the electrons move through a conductor, such as a wire. The speed at which</w:t>
      </w:r>
    </w:p>
    <w:p w14:paraId="3E0D2FA5" w14:textId="77777777" w:rsidR="00851C63" w:rsidRDefault="00851C63" w:rsidP="00851C63">
      <w:r>
        <w:t>the electrons move is much slower than the speed of light. The exact speed depends</w:t>
      </w:r>
    </w:p>
    <w:p w14:paraId="1AE9AAAE" w14:textId="77777777" w:rsidR="00851C63" w:rsidRDefault="00851C63" w:rsidP="00851C63">
      <w:r>
        <w:t>on the material of the conductor and the strength of the electric field. For example, in a</w:t>
      </w:r>
    </w:p>
    <w:p w14:paraId="1145919B" w14:textId="77777777" w:rsidR="00851C63" w:rsidRDefault="00851C63" w:rsidP="00851C63">
      <w:r>
        <w:t>copper wire, the electrons move at a speed of about 1 million meters per second,</w:t>
      </w:r>
    </w:p>
    <w:p w14:paraId="34EFAA38" w14:textId="77777777" w:rsidR="00851C63" w:rsidRDefault="00851C63" w:rsidP="00851C63">
      <w:r>
        <w:t>which is about 0.01% of the speed of light.</w:t>
      </w:r>
    </w:p>
    <w:p w14:paraId="34F38468" w14:textId="77777777" w:rsidR="00851C63" w:rsidRDefault="00851C63" w:rsidP="00851C63"/>
    <w:p w14:paraId="6962080C" w14:textId="77777777" w:rsidR="00851C63" w:rsidRDefault="00851C63" w:rsidP="00851C63">
      <w:r>
        <w:t>The reason why the electrons move so slowly is because they are constantly colliding</w:t>
      </w:r>
    </w:p>
    <w:p w14:paraId="70DBAF2A" w14:textId="77777777" w:rsidR="00851C63" w:rsidRDefault="00851C63" w:rsidP="00851C63">
      <w:r>
        <w:t>with the atoms in the conductor. These collisions slow down the electrons and prevent</w:t>
      </w:r>
    </w:p>
    <w:p w14:paraId="36DBD34C" w14:textId="77777777" w:rsidR="00851C63" w:rsidRDefault="00851C63" w:rsidP="00851C63">
      <w:r>
        <w:t>them from moving at the speed of light.</w:t>
      </w:r>
    </w:p>
    <w:p w14:paraId="2A45D9F6" w14:textId="77777777" w:rsidR="00851C63" w:rsidRDefault="00851C63" w:rsidP="00851C63"/>
    <w:p w14:paraId="54C7738E" w14:textId="77777777" w:rsidR="00851C63" w:rsidRDefault="00851C63" w:rsidP="00851C63">
      <w:r>
        <w:t>And Bard can provide alternate answers with other details. Here is the</w:t>
      </w:r>
    </w:p>
    <w:p w14:paraId="02A8E97A" w14:textId="77777777" w:rsidR="00851C63" w:rsidRDefault="00851C63" w:rsidP="00851C63">
      <w:r>
        <w:t>Draft 2 of the above question, which is actually more like the way I</w:t>
      </w:r>
    </w:p>
    <w:p w14:paraId="2511AD76" w14:textId="77777777" w:rsidR="00851C63" w:rsidRDefault="00851C63" w:rsidP="00851C63">
      <w:r>
        <w:t>personally would have expressed it.</w:t>
      </w:r>
    </w:p>
    <w:p w14:paraId="32384DEE" w14:textId="77777777" w:rsidR="00851C63" w:rsidRDefault="00851C63" w:rsidP="00851C63"/>
    <w:p w14:paraId="35126792" w14:textId="77777777" w:rsidR="00851C63" w:rsidRDefault="00851C63" w:rsidP="00851C63">
      <w:r>
        <w:t>Draft 2</w:t>
      </w:r>
    </w:p>
    <w:p w14:paraId="1E1C2A27" w14:textId="77777777" w:rsidR="00851C63" w:rsidRDefault="00851C63" w:rsidP="00851C63">
      <w:r>
        <w:t>No, electrons do not move through an AC circuit at the speed of light. The speed of</w:t>
      </w:r>
    </w:p>
    <w:p w14:paraId="3989D30A" w14:textId="77777777" w:rsidR="00851C63" w:rsidRDefault="00851C63" w:rsidP="00851C63">
      <w:r>
        <w:t>light is the speed at which electromagnetic waves travel in a vacuum. When an EMF</w:t>
      </w:r>
    </w:p>
    <w:p w14:paraId="7771FB4C" w14:textId="77777777" w:rsidR="00851C63" w:rsidRDefault="00851C63" w:rsidP="00851C63">
      <w:r>
        <w:t>wave passes through a conductor, it causes the electrons in the conductor to move.</w:t>
      </w:r>
    </w:p>
    <w:p w14:paraId="6AC29C8D" w14:textId="77777777" w:rsidR="00851C63" w:rsidRDefault="00851C63" w:rsidP="00851C63">
      <w:r>
        <w:t>However, the electrons themselves do not travel at the speed of light. The speed at</w:t>
      </w:r>
    </w:p>
    <w:p w14:paraId="46FCB67F" w14:textId="77777777" w:rsidR="00851C63" w:rsidRDefault="00851C63" w:rsidP="00851C63">
      <w:r>
        <w:lastRenderedPageBreak/>
        <w:t>which the electrons move is called the drift velocity, and it is much slower than the</w:t>
      </w:r>
    </w:p>
    <w:p w14:paraId="67F207D7" w14:textId="77777777" w:rsidR="00851C63" w:rsidRDefault="00851C63" w:rsidP="00851C63">
      <w:r>
        <w:t>speed of light.</w:t>
      </w:r>
    </w:p>
    <w:p w14:paraId="3AF8FE21" w14:textId="77777777" w:rsidR="00851C63" w:rsidRDefault="00851C63" w:rsidP="00851C63"/>
    <w:p w14:paraId="4B23BDEA" w14:textId="77777777" w:rsidR="00851C63" w:rsidRDefault="00851C63" w:rsidP="00851C63">
      <w:r>
        <w:t>In an AC circuit, the EMF wave is constantly changing direction. This means that the</w:t>
      </w:r>
    </w:p>
    <w:p w14:paraId="353988AF" w14:textId="77777777" w:rsidR="00851C63" w:rsidRDefault="00851C63" w:rsidP="00851C63">
      <w:r>
        <w:t>electrons are constantly being pushed back and forth. The average speed of the</w:t>
      </w:r>
    </w:p>
    <w:p w14:paraId="7B3D70C5" w14:textId="77777777" w:rsidR="00851C63" w:rsidRDefault="00851C63" w:rsidP="00851C63">
      <w:r>
        <w:t>electrons is zero, but the individual electrons are moving back and forth at a high</w:t>
      </w:r>
    </w:p>
    <w:p w14:paraId="7F1C358A" w14:textId="77777777" w:rsidR="00851C63" w:rsidRDefault="00851C63" w:rsidP="00851C63">
      <w:r>
        <w:t>speed.</w:t>
      </w:r>
    </w:p>
    <w:p w14:paraId="74F55B86" w14:textId="77777777" w:rsidR="00851C63" w:rsidRDefault="00851C63" w:rsidP="00851C63"/>
    <w:p w14:paraId="783EF8A0" w14:textId="77777777" w:rsidR="00851C63" w:rsidRDefault="00851C63" w:rsidP="00851C63">
      <w:r>
        <w:t>The drift velocity of electrons in an AC circuit depends on a number of factors,</w:t>
      </w:r>
    </w:p>
    <w:p w14:paraId="22D4F7F4" w14:textId="77777777" w:rsidR="00851C63" w:rsidRDefault="00851C63" w:rsidP="00851C63">
      <w:r>
        <w:t>including the frequency of the AC current, the resistance of the conductor, and the</w:t>
      </w:r>
    </w:p>
    <w:p w14:paraId="5F391FC9" w14:textId="77777777" w:rsidR="00851C63" w:rsidRDefault="00851C63" w:rsidP="00851C63">
      <w:r>
        <w:t>type of material. In a typical copper wire, the drift velocity of electrons is about 1</w:t>
      </w:r>
    </w:p>
    <w:p w14:paraId="2D853B30" w14:textId="77777777" w:rsidR="00851C63" w:rsidRDefault="00851C63" w:rsidP="00851C63">
      <w:r>
        <w:t>millimeter per second. This means that it would take about 10 minutes for an electron</w:t>
      </w:r>
    </w:p>
    <w:p w14:paraId="6B3C59C1" w14:textId="77777777" w:rsidR="00851C63" w:rsidRDefault="00851C63" w:rsidP="00851C63">
      <w:r>
        <w:t>to travel the length of a 10-meter wire.</w:t>
      </w:r>
    </w:p>
    <w:p w14:paraId="6140D062" w14:textId="77777777" w:rsidR="00851C63" w:rsidRDefault="00851C63" w:rsidP="00851C63"/>
    <w:p w14:paraId="054C3F99" w14:textId="77777777" w:rsidR="00851C63" w:rsidRDefault="00851C63" w:rsidP="00851C63">
      <w:r>
        <w:t>The reason why the electrons move so slowly is because they are constantly colliding</w:t>
      </w:r>
    </w:p>
    <w:p w14:paraId="59307512" w14:textId="77777777" w:rsidR="00851C63" w:rsidRDefault="00851C63" w:rsidP="00851C63">
      <w:r>
        <w:t>with the atoms in the conductor. These collisions scatter the electrons, which slows</w:t>
      </w:r>
    </w:p>
    <w:p w14:paraId="33081EFD" w14:textId="77777777" w:rsidR="00851C63" w:rsidRDefault="00851C63" w:rsidP="00851C63">
      <w:r>
        <w:t>them down. The higher the frequency of the AC current, the more collisions there are.</w:t>
      </w:r>
    </w:p>
    <w:p w14:paraId="59999584" w14:textId="77777777" w:rsidR="00851C63" w:rsidRDefault="00851C63" w:rsidP="00851C63">
      <w:r>
        <w:t>This is why the drift velocity of electrons is lower in a high-frequency AC circuit than in</w:t>
      </w:r>
    </w:p>
    <w:p w14:paraId="7409DF56" w14:textId="77777777" w:rsidR="00851C63" w:rsidRDefault="00851C63" w:rsidP="00851C63">
      <w:r>
        <w:t>a low-frequency AC circuit.</w:t>
      </w:r>
    </w:p>
    <w:p w14:paraId="40E110DF" w14:textId="77777777" w:rsidR="00851C63" w:rsidRDefault="00851C63" w:rsidP="00851C63"/>
    <w:p w14:paraId="39C9E625" w14:textId="77777777" w:rsidR="00851C63" w:rsidRDefault="00851C63" w:rsidP="00851C63">
      <w:r>
        <w:t>The type of material also affects the drift velocity of electrons. In a conductor with a</w:t>
      </w:r>
    </w:p>
    <w:p w14:paraId="118EF5AE" w14:textId="77777777" w:rsidR="00851C63" w:rsidRDefault="00851C63" w:rsidP="00851C63">
      <w:r>
        <w:t>high density of free electrons, the electrons are more likely to collide with each other.</w:t>
      </w:r>
    </w:p>
    <w:p w14:paraId="3473DEB1" w14:textId="77777777" w:rsidR="00851C63" w:rsidRDefault="00851C63" w:rsidP="00851C63">
      <w:r>
        <w:t>This also slows them down.</w:t>
      </w:r>
    </w:p>
    <w:p w14:paraId="191BCEB2" w14:textId="77777777" w:rsidR="00851C63" w:rsidRDefault="00851C63" w:rsidP="00851C63"/>
    <w:p w14:paraId="5C32F4E8" w14:textId="77777777" w:rsidR="00851C63" w:rsidRDefault="00851C63" w:rsidP="00851C63">
      <w:r>
        <w:t>The speed of light is a fundamental constant of nature, but the drift velocity of</w:t>
      </w:r>
    </w:p>
    <w:p w14:paraId="29EA427F" w14:textId="77777777" w:rsidR="00851C63" w:rsidRDefault="00851C63" w:rsidP="00851C63">
      <w:r>
        <w:t>electrons is not. It can be affected by a number of factors, and it is always much</w:t>
      </w:r>
    </w:p>
    <w:p w14:paraId="1B05D04A" w14:textId="77777777" w:rsidR="00851C63" w:rsidRDefault="00851C63" w:rsidP="00851C63">
      <w:r>
        <w:t>slower than the speed of light.</w:t>
      </w:r>
    </w:p>
    <w:p w14:paraId="4386023B" w14:textId="77777777" w:rsidR="00851C63" w:rsidRDefault="00851C63" w:rsidP="00851C63"/>
    <w:p w14:paraId="49146BAB" w14:textId="77777777" w:rsidR="00851C63" w:rsidRDefault="00851C63" w:rsidP="00851C63">
      <w:r>
        <w:t>Do electrons move through an AC circuit at the speed of light?</w:t>
      </w:r>
    </w:p>
    <w:p w14:paraId="2F734F39" w14:textId="77777777" w:rsidR="00851C63" w:rsidRDefault="00851C63" w:rsidP="00851C63">
      <w:r>
        <w:t>No, electrons do not move through an AC circuit at the speed of light. The speed of</w:t>
      </w:r>
    </w:p>
    <w:p w14:paraId="75B2F7D9" w14:textId="77777777" w:rsidR="00851C63" w:rsidRDefault="00851C63" w:rsidP="00851C63">
      <w:r>
        <w:t>light is the speed at which electromagnetic waves travel in a vacuum. When an EMF</w:t>
      </w:r>
    </w:p>
    <w:p w14:paraId="6DDB3E3C" w14:textId="77777777" w:rsidR="00851C63" w:rsidRDefault="00851C63" w:rsidP="00851C63">
      <w:r>
        <w:t>wave passes through a conductor, it causes the electrons in the conductor to move.</w:t>
      </w:r>
    </w:p>
    <w:p w14:paraId="0EEF6E20" w14:textId="77777777" w:rsidR="00851C63" w:rsidRDefault="00851C63" w:rsidP="00851C63">
      <w:r>
        <w:t>However, the electrons themselves do not travel at the speed of light. The speed at</w:t>
      </w:r>
    </w:p>
    <w:p w14:paraId="12606B83" w14:textId="77777777" w:rsidR="00851C63" w:rsidRDefault="00851C63" w:rsidP="00851C63">
      <w:r>
        <w:t>which the electrons move is called the drift velocity, and it is much slower than the</w:t>
      </w:r>
    </w:p>
    <w:p w14:paraId="180948AC" w14:textId="77777777" w:rsidR="00851C63" w:rsidRDefault="00851C63" w:rsidP="00851C63">
      <w:r>
        <w:t>speed of light.</w:t>
      </w:r>
    </w:p>
    <w:p w14:paraId="3735BE49" w14:textId="77777777" w:rsidR="00851C63" w:rsidRDefault="00851C63" w:rsidP="00851C63"/>
    <w:p w14:paraId="23D1BB28" w14:textId="77777777" w:rsidR="00851C63" w:rsidRDefault="00851C63" w:rsidP="00851C63">
      <w:r>
        <w:t>In an AC circuit, the EMF wave is constantly changing direction. This means that the</w:t>
      </w:r>
    </w:p>
    <w:p w14:paraId="4005AFB1" w14:textId="77777777" w:rsidR="00851C63" w:rsidRDefault="00851C63" w:rsidP="00851C63">
      <w:r>
        <w:t>electrons are constantly being pushed back and forth. The average speed of the</w:t>
      </w:r>
    </w:p>
    <w:p w14:paraId="3532020D" w14:textId="77777777" w:rsidR="00851C63" w:rsidRDefault="00851C63" w:rsidP="00851C63">
      <w:r>
        <w:t>electrons is zero, but the individual electrons are moving back and forth at a high</w:t>
      </w:r>
    </w:p>
    <w:p w14:paraId="5A858403" w14:textId="77777777" w:rsidR="00851C63" w:rsidRDefault="00851C63" w:rsidP="00851C63">
      <w:r>
        <w:t>speed.</w:t>
      </w:r>
    </w:p>
    <w:p w14:paraId="433234C0" w14:textId="77777777" w:rsidR="00851C63" w:rsidRDefault="00851C63" w:rsidP="00851C63"/>
    <w:p w14:paraId="4F265861" w14:textId="77777777" w:rsidR="00851C63" w:rsidRDefault="00851C63" w:rsidP="00851C63">
      <w:r>
        <w:t>The drift velocity of electrons in an AC circuit depends on a number of factors,</w:t>
      </w:r>
    </w:p>
    <w:p w14:paraId="0D1973A8" w14:textId="77777777" w:rsidR="00851C63" w:rsidRDefault="00851C63" w:rsidP="00851C63">
      <w:r>
        <w:t>including the frequency of the AC current, the resistance of the conductor, and the</w:t>
      </w:r>
    </w:p>
    <w:p w14:paraId="2476B585" w14:textId="77777777" w:rsidR="00851C63" w:rsidRDefault="00851C63" w:rsidP="00851C63">
      <w:r>
        <w:t>type of material. In a typical copper wire, the drift velocity of electrons is about 1</w:t>
      </w:r>
    </w:p>
    <w:p w14:paraId="791E7FB6" w14:textId="77777777" w:rsidR="00851C63" w:rsidRDefault="00851C63" w:rsidP="00851C63">
      <w:r>
        <w:t>millimeter per second. This means that it would take about 10 minutes for an electron</w:t>
      </w:r>
    </w:p>
    <w:p w14:paraId="22166580" w14:textId="77777777" w:rsidR="00851C63" w:rsidRDefault="00851C63" w:rsidP="00851C63">
      <w:r>
        <w:t>to travel the length of a 10-meter wire.</w:t>
      </w:r>
    </w:p>
    <w:p w14:paraId="46C6F43F" w14:textId="77777777" w:rsidR="00851C63" w:rsidRDefault="00851C63" w:rsidP="00851C63"/>
    <w:p w14:paraId="5040A70E" w14:textId="77777777" w:rsidR="00851C63" w:rsidRDefault="00851C63" w:rsidP="00851C63">
      <w:r>
        <w:t>The reason why the electrons move so slowly is because they are constantly colliding</w:t>
      </w:r>
    </w:p>
    <w:p w14:paraId="5B55AFD5" w14:textId="77777777" w:rsidR="00851C63" w:rsidRDefault="00851C63" w:rsidP="00851C63">
      <w:r>
        <w:t>with the atoms in the conductor. These collisions scatter the electrons, which slows</w:t>
      </w:r>
    </w:p>
    <w:p w14:paraId="01475FDD" w14:textId="77777777" w:rsidR="00851C63" w:rsidRDefault="00851C63" w:rsidP="00851C63">
      <w:r>
        <w:t>them down. The higher the frequency of the AC current, the more collisions there are.</w:t>
      </w:r>
    </w:p>
    <w:p w14:paraId="2A3560D3" w14:textId="77777777" w:rsidR="00851C63" w:rsidRDefault="00851C63" w:rsidP="00851C63">
      <w:r>
        <w:t>This is why the drift velocity of electrons is lower in a high-frequency AC circuit than in</w:t>
      </w:r>
    </w:p>
    <w:p w14:paraId="5CD059B1" w14:textId="77777777" w:rsidR="00851C63" w:rsidRDefault="00851C63" w:rsidP="00851C63">
      <w:r>
        <w:t>a low-frequency AC circuit.</w:t>
      </w:r>
    </w:p>
    <w:p w14:paraId="647FD294" w14:textId="77777777" w:rsidR="00851C63" w:rsidRDefault="00851C63" w:rsidP="00851C63"/>
    <w:p w14:paraId="400DB4E1" w14:textId="6239F52E" w:rsidR="00851C63" w:rsidRDefault="00851C63" w:rsidP="00851C63">
      <w:r>
        <w:t>The type of material also affects the drift velocity of electrons. In a conductor with a</w:t>
      </w:r>
    </w:p>
    <w:p w14:paraId="68E0E82A" w14:textId="77777777" w:rsidR="00851C63" w:rsidRDefault="00851C63" w:rsidP="00851C63">
      <w:r>
        <w:t>high density of free electrons, the electrons are more likely to collide with each other.</w:t>
      </w:r>
    </w:p>
    <w:p w14:paraId="17377797" w14:textId="77777777" w:rsidR="00851C63" w:rsidRDefault="00851C63" w:rsidP="00851C63">
      <w:r>
        <w:t>This also slows them down.</w:t>
      </w:r>
    </w:p>
    <w:p w14:paraId="239D1BD0" w14:textId="77777777" w:rsidR="00851C63" w:rsidRDefault="00851C63" w:rsidP="00851C63"/>
    <w:p w14:paraId="45F397A6" w14:textId="16BE750C" w:rsidR="00851C63" w:rsidRDefault="00851C63" w:rsidP="00851C63">
      <w:r>
        <w:t>The speed of light is a fundamental constant of nature, but the drift velocity of</w:t>
      </w:r>
    </w:p>
    <w:p w14:paraId="2D0D9332" w14:textId="77777777" w:rsidR="00851C63" w:rsidRDefault="00851C63" w:rsidP="00851C63">
      <w:r>
        <w:t>electrons is not. It can be affected by a number of factors, and it is always much</w:t>
      </w:r>
    </w:p>
    <w:p w14:paraId="16671B8A" w14:textId="77777777" w:rsidR="00851C63" w:rsidRDefault="00851C63" w:rsidP="00851C63"/>
    <w:p w14:paraId="7CD4C179" w14:textId="5D40B4DB" w:rsidR="00851C63" w:rsidRDefault="00851C63" w:rsidP="00851C63">
      <w:r>
        <w:t>slower than the speed of light.</w:t>
      </w:r>
    </w:p>
    <w:p w14:paraId="090F36C5" w14:textId="77777777" w:rsidR="00851C63" w:rsidRDefault="00851C63" w:rsidP="00851C63">
      <w:r>
        <w:t>End of content written by BARD</w:t>
      </w:r>
    </w:p>
    <w:p w14:paraId="4C8216B8" w14:textId="27B4E821" w:rsidR="00844B8B" w:rsidRDefault="00851C63" w:rsidP="00851C63">
      <w:r>
        <w:t>total time to research, write, edit 1 hr 27 min</w:t>
      </w:r>
    </w:p>
    <w:sectPr w:rsidR="00844B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C701DC"/>
    <w:multiLevelType w:val="hybridMultilevel"/>
    <w:tmpl w:val="E4CE5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54649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MDIztgASRpYmJko6SsGpxcWZ+XkgBUa1ADIKsEgsAAAA"/>
  </w:docVars>
  <w:rsids>
    <w:rsidRoot w:val="00851C63"/>
    <w:rsid w:val="001F0AC3"/>
    <w:rsid w:val="005E40DA"/>
    <w:rsid w:val="00844B8B"/>
    <w:rsid w:val="00851C63"/>
    <w:rsid w:val="00853264"/>
    <w:rsid w:val="00957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6E33A"/>
  <w15:docId w15:val="{0BA11165-C820-40C9-9EB4-F74D93A06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75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752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532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chug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963</Words>
  <Characters>7613</Characters>
  <Application>Microsoft Office Word</Application>
  <DocSecurity>0</DocSecurity>
  <Lines>331</Lines>
  <Paragraphs>2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3</cp:revision>
  <dcterms:created xsi:type="dcterms:W3CDTF">2023-06-07T00:16:00Z</dcterms:created>
  <dcterms:modified xsi:type="dcterms:W3CDTF">2023-06-07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e94a3c-7d2d-4c5e-99b0-470673d46553</vt:lpwstr>
  </property>
</Properties>
</file>